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C2C1D" w14:textId="7F4994C3" w:rsidR="00EF667F" w:rsidRP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>CDS3006 - Data analysis and visualization</w:t>
      </w:r>
    </w:p>
    <w:p w14:paraId="14E5D39A" w14:textId="265018FC" w:rsid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 xml:space="preserve">Lab Program </w:t>
      </w:r>
      <w:r w:rsidR="00D76B8F">
        <w:rPr>
          <w:rFonts w:ascii="Times New Roman" w:hAnsi="Times New Roman" w:cs="Times New Roman"/>
          <w:b/>
          <w:bCs/>
          <w:sz w:val="32"/>
          <w:szCs w:val="32"/>
        </w:rPr>
        <w:t>4</w:t>
      </w:r>
    </w:p>
    <w:p w14:paraId="09E1EDD4" w14:textId="6C50448D" w:rsidR="00376BED" w:rsidRPr="006F4B20" w:rsidRDefault="00D76B8F" w:rsidP="006F265E">
      <w:pPr>
        <w:pStyle w:val="ListParagraph"/>
        <w:numPr>
          <w:ilvl w:val="0"/>
          <w:numId w:val="1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>
        <w:t>Pattern analysis on sample data set using histogram on tableau</w:t>
      </w:r>
    </w:p>
    <w:p w14:paraId="3B5C06C1" w14:textId="77777777" w:rsidR="00E63175" w:rsidRPr="006F4B20" w:rsidRDefault="00E63175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0D0D7C6" w14:textId="5D0C65A1" w:rsidR="006F4B20" w:rsidRDefault="00D76B8F" w:rsidP="006F4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superstore dataset in Tableau and create a histogram chart for any measures.</w:t>
      </w:r>
    </w:p>
    <w:p w14:paraId="3FA3C3C1" w14:textId="3A0AB142" w:rsidR="00D76B8F" w:rsidRDefault="00D76B8F" w:rsidP="00D76B8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73F0F9C" w14:textId="658A2BB8" w:rsidR="0044414C" w:rsidRPr="00FB2348" w:rsidRDefault="00FB2348" w:rsidP="00FB234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BDDCAA1" wp14:editId="2A6CC127">
            <wp:extent cx="4253759" cy="2392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gram lp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5647" cy="2399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1F05" w14:textId="4BFEA8E1" w:rsidR="00FB2348" w:rsidRDefault="00FB2348" w:rsidP="00FB2348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03A1A413" w14:textId="6B200DCB" w:rsidR="00FB2348" w:rsidRDefault="00FB2348" w:rsidP="00FB2348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</w:p>
    <w:p w14:paraId="47BE1AFC" w14:textId="04249C86" w:rsidR="00FB2348" w:rsidRDefault="00FB2348" w:rsidP="00FB2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istogram </w:t>
      </w:r>
      <w:r w:rsidR="003547A8">
        <w:rPr>
          <w:rFonts w:ascii="Times New Roman" w:hAnsi="Times New Roman" w:cs="Times New Roman"/>
          <w:sz w:val="24"/>
          <w:szCs w:val="24"/>
        </w:rPr>
        <w:t>data has been created for sales in superstore dataset. This data shows the count of sales in different sales bin.</w:t>
      </w:r>
    </w:p>
    <w:p w14:paraId="0B956061" w14:textId="7C9F1657" w:rsidR="003547A8" w:rsidRDefault="003547A8" w:rsidP="00FB2348">
      <w:pPr>
        <w:rPr>
          <w:rFonts w:ascii="Times New Roman" w:hAnsi="Times New Roman" w:cs="Times New Roman"/>
          <w:sz w:val="24"/>
          <w:szCs w:val="24"/>
        </w:rPr>
      </w:pPr>
    </w:p>
    <w:p w14:paraId="7E291524" w14:textId="293AB529" w:rsidR="003547A8" w:rsidRDefault="003547A8" w:rsidP="00FB2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80A287F" wp14:editId="167AE0E4">
            <wp:extent cx="4186023" cy="2354580"/>
            <wp:effectExtent l="0" t="0" r="508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istogram lp4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8711" cy="235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9E04" w14:textId="5C61C701" w:rsidR="003547A8" w:rsidRDefault="003547A8" w:rsidP="00FB2348">
      <w:pPr>
        <w:rPr>
          <w:rFonts w:ascii="Times New Roman" w:hAnsi="Times New Roman" w:cs="Times New Roman"/>
          <w:sz w:val="24"/>
          <w:szCs w:val="24"/>
        </w:rPr>
      </w:pPr>
    </w:p>
    <w:p w14:paraId="2E1C540C" w14:textId="14455CF0" w:rsidR="003547A8" w:rsidRPr="00FB2348" w:rsidRDefault="003547A8" w:rsidP="00FB2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histogram shows the different types of sub category and the count of the sales in each category.</w:t>
      </w:r>
      <w:bookmarkStart w:id="0" w:name="_GoBack"/>
      <w:bookmarkEnd w:id="0"/>
    </w:p>
    <w:sectPr w:rsidR="003547A8" w:rsidRPr="00FB23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0471A"/>
    <w:multiLevelType w:val="multilevel"/>
    <w:tmpl w:val="D57C7C1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DA0NTKwNDIyMLRQ0lEKTi0uzszPAykwrgUACsX+TiwAAAA="/>
  </w:docVars>
  <w:rsids>
    <w:rsidRoot w:val="001C0750"/>
    <w:rsid w:val="0019732D"/>
    <w:rsid w:val="001C0750"/>
    <w:rsid w:val="001D7107"/>
    <w:rsid w:val="002530A7"/>
    <w:rsid w:val="003547A8"/>
    <w:rsid w:val="00376BED"/>
    <w:rsid w:val="0044414C"/>
    <w:rsid w:val="00682A99"/>
    <w:rsid w:val="006F265E"/>
    <w:rsid w:val="006F4B20"/>
    <w:rsid w:val="007700BC"/>
    <w:rsid w:val="007E75F0"/>
    <w:rsid w:val="00874AC9"/>
    <w:rsid w:val="00A31A98"/>
    <w:rsid w:val="00A77476"/>
    <w:rsid w:val="00C676DF"/>
    <w:rsid w:val="00D216EF"/>
    <w:rsid w:val="00D76B8F"/>
    <w:rsid w:val="00E63175"/>
    <w:rsid w:val="00E96E62"/>
    <w:rsid w:val="00EF667F"/>
    <w:rsid w:val="00FB2348"/>
    <w:rsid w:val="00F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DDF2A"/>
  <w15:chartTrackingRefBased/>
  <w15:docId w15:val="{267055F4-B4C1-40D1-8B12-E2043C9C0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1B2828C042B498CDAA70C10E68B79" ma:contentTypeVersion="3" ma:contentTypeDescription="Create a new document." ma:contentTypeScope="" ma:versionID="8590e23df59fe0fc1602fd716e0c80e9">
  <xsd:schema xmlns:xsd="http://www.w3.org/2001/XMLSchema" xmlns:xs="http://www.w3.org/2001/XMLSchema" xmlns:p="http://schemas.microsoft.com/office/2006/metadata/properties" xmlns:ns2="50eee4b4-1067-4e0b-9ec8-b2b92e697620" targetNamespace="http://schemas.microsoft.com/office/2006/metadata/properties" ma:root="true" ma:fieldsID="3d51135b6c7b927af62ea7c241b50c83" ns2:_="">
    <xsd:import namespace="50eee4b4-1067-4e0b-9ec8-b2b92e6976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ee4b4-1067-4e0b-9ec8-b2b92e6976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8B83D9-A526-4E49-9E85-287D234EB7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D3F63A-C99C-42B9-A3B3-A05B6E38A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ee4b4-1067-4e0b-9ec8-b2b92e697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asvika39@gmail.com</cp:lastModifiedBy>
  <cp:revision>8</cp:revision>
  <dcterms:created xsi:type="dcterms:W3CDTF">2022-10-13T06:57:00Z</dcterms:created>
  <dcterms:modified xsi:type="dcterms:W3CDTF">2022-11-03T17:40:00Z</dcterms:modified>
</cp:coreProperties>
</file>